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DA7729" w:rsidRDefault="00DA7729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5C8FD63F" w:rsidR="00DA7729" w:rsidRDefault="00AA05E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Excel </w:t>
      </w:r>
      <w:r w:rsidR="008930F9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DA7729" w:rsidRDefault="00DA7729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7AAA280B" w14:textId="690416A9" w:rsidR="00AA05E5" w:rsidRDefault="00AA05E5" w:rsidP="00AA05E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A05E5">
        <w:rPr>
          <w:rFonts w:ascii="Roboto" w:eastAsia="Roboto" w:hAnsi="Roboto" w:cs="Roboto"/>
          <w:sz w:val="28"/>
          <w:szCs w:val="28"/>
        </w:rPr>
        <w:t xml:space="preserve">What is </w:t>
      </w:r>
      <w:r>
        <w:rPr>
          <w:rFonts w:ascii="Roboto" w:eastAsia="Roboto" w:hAnsi="Roboto" w:cs="Roboto"/>
          <w:sz w:val="28"/>
          <w:szCs w:val="28"/>
        </w:rPr>
        <w:t xml:space="preserve">a </w:t>
      </w:r>
      <w:r w:rsidRPr="00AA05E5">
        <w:rPr>
          <w:rFonts w:ascii="Roboto" w:eastAsia="Roboto" w:hAnsi="Roboto" w:cs="Roboto"/>
          <w:sz w:val="28"/>
          <w:szCs w:val="28"/>
        </w:rPr>
        <w:t>ribbon</w:t>
      </w:r>
      <w:r>
        <w:rPr>
          <w:rFonts w:ascii="Roboto" w:eastAsia="Roboto" w:hAnsi="Roboto" w:cs="Roboto"/>
          <w:sz w:val="28"/>
          <w:szCs w:val="28"/>
        </w:rPr>
        <w:t xml:space="preserve"> in Excel</w:t>
      </w:r>
      <w:r w:rsidRPr="00AA05E5">
        <w:rPr>
          <w:rFonts w:ascii="Roboto" w:eastAsia="Roboto" w:hAnsi="Roboto" w:cs="Roboto"/>
          <w:sz w:val="28"/>
          <w:szCs w:val="28"/>
        </w:rPr>
        <w:t>?</w:t>
      </w:r>
    </w:p>
    <w:p w14:paraId="5CE64B74" w14:textId="5CB3B76D" w:rsidR="00FB1202" w:rsidRPr="00FB1202" w:rsidRDefault="00FB1202" w:rsidP="00FB1202">
      <w:pPr>
        <w:ind w:left="720"/>
        <w:rPr>
          <w:rFonts w:ascii="Roboto" w:eastAsia="Roboto" w:hAnsi="Roboto" w:cs="Roboto"/>
          <w:sz w:val="24"/>
          <w:szCs w:val="28"/>
        </w:rPr>
      </w:pPr>
      <w:r w:rsidRPr="00FB1202">
        <w:rPr>
          <w:rFonts w:ascii="Roboto" w:eastAsia="Roboto" w:hAnsi="Roboto" w:cs="Roboto"/>
          <w:sz w:val="24"/>
          <w:szCs w:val="28"/>
        </w:rPr>
        <w:t>Ans.</w:t>
      </w:r>
      <w:r>
        <w:rPr>
          <w:rFonts w:ascii="Roboto" w:eastAsia="Roboto" w:hAnsi="Roboto" w:cs="Roboto"/>
          <w:sz w:val="24"/>
          <w:szCs w:val="28"/>
        </w:rPr>
        <w:t xml:space="preserve"> </w:t>
      </w:r>
      <w:r>
        <w:rPr>
          <w:color w:val="202124"/>
          <w:shd w:val="clear" w:color="auto" w:fill="FFFFFF"/>
        </w:rPr>
        <w:t>The ribbon is </w:t>
      </w:r>
      <w:r w:rsidRPr="00FB1202">
        <w:rPr>
          <w:color w:val="202124"/>
          <w:shd w:val="clear" w:color="auto" w:fill="FFFFFF"/>
        </w:rPr>
        <w:t>a set of toolbars at the top of the window in Offic</w:t>
      </w:r>
      <w:r>
        <w:rPr>
          <w:color w:val="202124"/>
          <w:shd w:val="clear" w:color="auto" w:fill="FFFFFF"/>
        </w:rPr>
        <w:t xml:space="preserve">e programs designed to help us </w:t>
      </w:r>
      <w:r w:rsidRPr="00FB1202">
        <w:rPr>
          <w:color w:val="202124"/>
          <w:shd w:val="clear" w:color="auto" w:fill="FFFFFF"/>
        </w:rPr>
        <w:t>quickly find the commands that you need to complete a task.</w:t>
      </w:r>
      <w:r>
        <w:rPr>
          <w:color w:val="202124"/>
          <w:shd w:val="clear" w:color="auto" w:fill="FFFFFF"/>
        </w:rPr>
        <w:t xml:space="preserve"> We can show and hide the ribbon from the main screen as per our convenience through the ribbon display option at the top right of the window.</w:t>
      </w:r>
    </w:p>
    <w:p w14:paraId="25E10130" w14:textId="77777777" w:rsidR="00AA05E5" w:rsidRPr="00AA05E5" w:rsidRDefault="00AA05E5" w:rsidP="00AA05E5">
      <w:pPr>
        <w:ind w:left="720"/>
        <w:rPr>
          <w:rFonts w:ascii="Roboto" w:eastAsia="Roboto" w:hAnsi="Roboto" w:cs="Roboto"/>
          <w:sz w:val="28"/>
          <w:szCs w:val="28"/>
        </w:rPr>
      </w:pPr>
    </w:p>
    <w:p w14:paraId="6CCF2701" w14:textId="7590B73F" w:rsidR="00AA05E5" w:rsidRDefault="00AA05E5" w:rsidP="00AA05E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A05E5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>What is the o</w:t>
      </w:r>
      <w:r w:rsidRPr="00AA05E5">
        <w:rPr>
          <w:rFonts w:ascii="Roboto" w:eastAsia="Roboto" w:hAnsi="Roboto" w:cs="Roboto"/>
          <w:sz w:val="28"/>
          <w:szCs w:val="28"/>
        </w:rPr>
        <w:t>rder of operations used for evaluating formulas in excel</w:t>
      </w:r>
      <w:r>
        <w:rPr>
          <w:rFonts w:ascii="Roboto" w:eastAsia="Roboto" w:hAnsi="Roboto" w:cs="Roboto"/>
          <w:sz w:val="28"/>
          <w:szCs w:val="28"/>
        </w:rPr>
        <w:t>?</w:t>
      </w:r>
    </w:p>
    <w:p w14:paraId="4BD2E63F" w14:textId="68B65C84" w:rsidR="00FB1202" w:rsidRDefault="00FB1202" w:rsidP="00FB1202">
      <w:pPr>
        <w:ind w:left="720"/>
        <w:rPr>
          <w:rFonts w:ascii="Roboto" w:eastAsia="Roboto" w:hAnsi="Roboto" w:cs="Roboto"/>
          <w:sz w:val="24"/>
          <w:szCs w:val="28"/>
        </w:rPr>
      </w:pPr>
      <w:r w:rsidRPr="00FB1202">
        <w:rPr>
          <w:rFonts w:ascii="Roboto" w:eastAsia="Roboto" w:hAnsi="Roboto" w:cs="Roboto"/>
          <w:sz w:val="24"/>
          <w:szCs w:val="28"/>
        </w:rPr>
        <w:t>Ans</w:t>
      </w:r>
      <w:r>
        <w:rPr>
          <w:rFonts w:ascii="Roboto" w:eastAsia="Roboto" w:hAnsi="Roboto" w:cs="Roboto"/>
          <w:sz w:val="24"/>
          <w:szCs w:val="28"/>
        </w:rPr>
        <w:t xml:space="preserve"> The calculation are done based on the standard rule of BDMAS.</w:t>
      </w:r>
    </w:p>
    <w:p w14:paraId="0303F904" w14:textId="77CE0D27" w:rsidR="00AA05E5" w:rsidRDefault="00FB1202" w:rsidP="00FB1202">
      <w:pPr>
        <w:ind w:left="720"/>
        <w:rPr>
          <w:rFonts w:ascii="Roboto" w:eastAsia="Roboto" w:hAnsi="Roboto" w:cs="Roboto"/>
          <w:sz w:val="24"/>
          <w:szCs w:val="28"/>
        </w:rPr>
      </w:pPr>
      <w:r>
        <w:rPr>
          <w:rFonts w:ascii="Roboto" w:eastAsia="Roboto" w:hAnsi="Roboto" w:cs="Roboto"/>
          <w:sz w:val="24"/>
          <w:szCs w:val="28"/>
        </w:rPr>
        <w:t>This is the sequence of operation- Bracket, division, multiplication, addition and then subtraction.</w:t>
      </w:r>
    </w:p>
    <w:p w14:paraId="62DFCE44" w14:textId="6729D15C" w:rsidR="00682EB0" w:rsidRPr="00AA05E5" w:rsidRDefault="00682EB0" w:rsidP="00AA05E5">
      <w:pPr>
        <w:rPr>
          <w:rFonts w:ascii="Roboto" w:eastAsia="Roboto" w:hAnsi="Roboto" w:cs="Roboto"/>
          <w:sz w:val="28"/>
          <w:szCs w:val="28"/>
        </w:rPr>
      </w:pPr>
      <w:bookmarkStart w:id="0" w:name="_GoBack"/>
      <w:bookmarkEnd w:id="0"/>
    </w:p>
    <w:p w14:paraId="31E84208" w14:textId="4EA5D379" w:rsidR="00AA05E5" w:rsidRDefault="00AA05E5" w:rsidP="00AA05E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A05E5">
        <w:rPr>
          <w:rFonts w:ascii="Roboto" w:eastAsia="Roboto" w:hAnsi="Roboto" w:cs="Roboto"/>
          <w:sz w:val="28"/>
          <w:szCs w:val="28"/>
        </w:rPr>
        <w:t xml:space="preserve">Is it possible to protect value from being copied from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AA05E5">
        <w:rPr>
          <w:rFonts w:ascii="Roboto" w:eastAsia="Roboto" w:hAnsi="Roboto" w:cs="Roboto"/>
          <w:sz w:val="28"/>
          <w:szCs w:val="28"/>
        </w:rPr>
        <w:t>cell</w:t>
      </w:r>
      <w:r>
        <w:rPr>
          <w:rFonts w:ascii="Roboto" w:eastAsia="Roboto" w:hAnsi="Roboto" w:cs="Roboto"/>
          <w:sz w:val="28"/>
          <w:szCs w:val="28"/>
        </w:rPr>
        <w:t>? I</w:t>
      </w:r>
      <w:r w:rsidRPr="00AA05E5">
        <w:rPr>
          <w:rFonts w:ascii="Roboto" w:eastAsia="Roboto" w:hAnsi="Roboto" w:cs="Roboto"/>
          <w:sz w:val="28"/>
          <w:szCs w:val="28"/>
        </w:rPr>
        <w:t>f yes, then how to implement it.</w:t>
      </w:r>
    </w:p>
    <w:p w14:paraId="4AAEAD06" w14:textId="4B0DF499" w:rsidR="00AA05E5" w:rsidRDefault="00FB1202" w:rsidP="00AA05E5">
      <w:pPr>
        <w:ind w:left="720"/>
        <w:rPr>
          <w:rFonts w:ascii="Roboto" w:eastAsia="Roboto" w:hAnsi="Roboto" w:cs="Roboto"/>
          <w:sz w:val="24"/>
          <w:szCs w:val="28"/>
        </w:rPr>
      </w:pPr>
      <w:r w:rsidRPr="00FB1202">
        <w:rPr>
          <w:rFonts w:ascii="Roboto" w:eastAsia="Roboto" w:hAnsi="Roboto" w:cs="Roboto"/>
          <w:sz w:val="24"/>
          <w:szCs w:val="28"/>
        </w:rPr>
        <w:t xml:space="preserve">Ans- Values can be protected from being copied in the excel file by </w:t>
      </w:r>
      <w:r>
        <w:rPr>
          <w:rFonts w:ascii="Roboto" w:eastAsia="Roboto" w:hAnsi="Roboto" w:cs="Roboto"/>
          <w:sz w:val="24"/>
          <w:szCs w:val="28"/>
        </w:rPr>
        <w:t>keeping the cells in protection. Following are the steps that could be taken to protect a cell or a file from being copied.</w:t>
      </w:r>
    </w:p>
    <w:p w14:paraId="4582DB00" w14:textId="1F86A20E" w:rsidR="00FB1202" w:rsidRDefault="00FB1202" w:rsidP="00FB1202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4"/>
          <w:szCs w:val="28"/>
        </w:rPr>
      </w:pPr>
      <w:r>
        <w:rPr>
          <w:rFonts w:ascii="Roboto" w:eastAsia="Roboto" w:hAnsi="Roboto" w:cs="Roboto"/>
          <w:sz w:val="24"/>
          <w:szCs w:val="28"/>
        </w:rPr>
        <w:t xml:space="preserve">Right click the </w:t>
      </w:r>
      <w:r w:rsidR="00727323">
        <w:rPr>
          <w:rFonts w:ascii="Roboto" w:eastAsia="Roboto" w:hAnsi="Roboto" w:cs="Roboto"/>
          <w:sz w:val="24"/>
          <w:szCs w:val="28"/>
        </w:rPr>
        <w:t>cells to be protected and lock the protection under format cell option.</w:t>
      </w:r>
    </w:p>
    <w:p w14:paraId="716D5D42" w14:textId="7DCD4B3B" w:rsidR="00FB1202" w:rsidRDefault="00727323" w:rsidP="00FB1202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4"/>
          <w:szCs w:val="28"/>
        </w:rPr>
      </w:pPr>
      <w:r>
        <w:rPr>
          <w:rFonts w:ascii="Roboto" w:eastAsia="Roboto" w:hAnsi="Roboto" w:cs="Roboto"/>
          <w:sz w:val="24"/>
          <w:szCs w:val="28"/>
        </w:rPr>
        <w:t xml:space="preserve">Then, </w:t>
      </w:r>
      <w:r w:rsidR="00682EB0">
        <w:rPr>
          <w:rFonts w:ascii="Roboto" w:eastAsia="Roboto" w:hAnsi="Roboto" w:cs="Roboto"/>
          <w:sz w:val="24"/>
          <w:szCs w:val="28"/>
        </w:rPr>
        <w:t>click</w:t>
      </w:r>
      <w:r>
        <w:rPr>
          <w:rFonts w:ascii="Roboto" w:eastAsia="Roboto" w:hAnsi="Roboto" w:cs="Roboto"/>
          <w:sz w:val="24"/>
          <w:szCs w:val="28"/>
        </w:rPr>
        <w:t xml:space="preserve"> on the review tab &gt; protect Sheet.</w:t>
      </w:r>
    </w:p>
    <w:p w14:paraId="28951B77" w14:textId="5820C7D2" w:rsidR="00727323" w:rsidRPr="00FB1202" w:rsidRDefault="00727323" w:rsidP="00727323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4"/>
          <w:szCs w:val="28"/>
        </w:rPr>
      </w:pPr>
      <w:r>
        <w:rPr>
          <w:rFonts w:ascii="Roboto" w:eastAsia="Roboto" w:hAnsi="Roboto" w:cs="Roboto"/>
          <w:sz w:val="24"/>
          <w:szCs w:val="28"/>
        </w:rPr>
        <w:t>Uncheck all the check boxes and enter the password for protecting the sheet</w:t>
      </w:r>
    </w:p>
    <w:p w14:paraId="1718BFA0" w14:textId="1BDB8461" w:rsidR="00727323" w:rsidRDefault="00727323" w:rsidP="00FB1202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4"/>
          <w:szCs w:val="28"/>
        </w:rPr>
      </w:pPr>
      <w:r>
        <w:rPr>
          <w:rFonts w:ascii="Roboto" w:eastAsia="Roboto" w:hAnsi="Roboto" w:cs="Roboto"/>
          <w:sz w:val="24"/>
          <w:szCs w:val="28"/>
        </w:rPr>
        <w:t>Re-enter the password for confirmation and the sheet/ cells is locked.</w:t>
      </w:r>
    </w:p>
    <w:p w14:paraId="5148191C" w14:textId="77777777" w:rsidR="00727323" w:rsidRDefault="00727323" w:rsidP="00727323">
      <w:pPr>
        <w:pStyle w:val="ListParagraph"/>
        <w:ind w:left="1080"/>
        <w:rPr>
          <w:rFonts w:ascii="Roboto" w:eastAsia="Roboto" w:hAnsi="Roboto" w:cs="Roboto"/>
          <w:sz w:val="24"/>
          <w:szCs w:val="28"/>
        </w:rPr>
      </w:pPr>
    </w:p>
    <w:p w14:paraId="00000005" w14:textId="3639F1FE" w:rsidR="00DA7729" w:rsidRPr="00AA05E5" w:rsidRDefault="00AA05E5" w:rsidP="00AA05E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A05E5">
        <w:rPr>
          <w:rFonts w:ascii="Roboto" w:eastAsia="Roboto" w:hAnsi="Roboto" w:cs="Roboto"/>
          <w:sz w:val="28"/>
          <w:szCs w:val="28"/>
        </w:rPr>
        <w:t>What is the use of Name Box in MS-Excel?</w:t>
      </w:r>
    </w:p>
    <w:p w14:paraId="00000006" w14:textId="66E5F68B" w:rsidR="00DA7729" w:rsidRDefault="00727323" w:rsidP="00727323">
      <w:pPr>
        <w:ind w:left="720"/>
        <w:rPr>
          <w:rFonts w:ascii="Roboto" w:eastAsia="Roboto" w:hAnsi="Roboto" w:cs="Roboto"/>
          <w:sz w:val="24"/>
          <w:szCs w:val="24"/>
        </w:rPr>
      </w:pPr>
      <w:r w:rsidRPr="00727323">
        <w:rPr>
          <w:rFonts w:ascii="Roboto" w:eastAsia="Roboto" w:hAnsi="Roboto" w:cs="Roboto"/>
          <w:sz w:val="24"/>
          <w:szCs w:val="24"/>
        </w:rPr>
        <w:t xml:space="preserve">Ans. </w:t>
      </w:r>
      <w:r>
        <w:rPr>
          <w:rFonts w:ascii="Roboto" w:eastAsia="Roboto" w:hAnsi="Roboto" w:cs="Roboto"/>
          <w:sz w:val="24"/>
          <w:szCs w:val="24"/>
        </w:rPr>
        <w:t>Name box is very useful when we have to select an array/ table again and again. Name box can be used to assign a name to the table, cells or array that can be called in a calculation just by calling the name assigned.</w:t>
      </w:r>
    </w:p>
    <w:p w14:paraId="1F302F67" w14:textId="20E65527" w:rsidR="00727323" w:rsidRPr="00727323" w:rsidRDefault="00727323" w:rsidP="00727323">
      <w:pPr>
        <w:ind w:left="72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We do</w:t>
      </w:r>
      <w:r w:rsidR="00682EB0">
        <w:rPr>
          <w:rFonts w:ascii="Roboto" w:eastAsia="Roboto" w:hAnsi="Roboto" w:cs="Roboto"/>
          <w:sz w:val="24"/>
          <w:szCs w:val="24"/>
        </w:rPr>
        <w:t xml:space="preserve"> not need to select the data range. We can use the name in any formula and the range will be selected automatically.</w:t>
      </w:r>
    </w:p>
    <w:p w14:paraId="00000007" w14:textId="77777777" w:rsidR="00DA7729" w:rsidRDefault="00DA7729">
      <w:pPr>
        <w:rPr>
          <w:rFonts w:ascii="Roboto" w:eastAsia="Roboto" w:hAnsi="Roboto" w:cs="Roboto"/>
          <w:b/>
          <w:sz w:val="40"/>
          <w:szCs w:val="40"/>
        </w:rPr>
      </w:pPr>
    </w:p>
    <w:sectPr w:rsidR="00DA7729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165828" w14:textId="77777777" w:rsidR="004817AD" w:rsidRDefault="004817AD">
      <w:pPr>
        <w:spacing w:line="240" w:lineRule="auto"/>
      </w:pPr>
      <w:r>
        <w:separator/>
      </w:r>
    </w:p>
  </w:endnote>
  <w:endnote w:type="continuationSeparator" w:id="0">
    <w:p w14:paraId="33A741D2" w14:textId="77777777" w:rsidR="004817AD" w:rsidRDefault="004817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DA7729" w:rsidRDefault="00DA7729"/>
  <w:p w14:paraId="0000000C" w14:textId="77777777" w:rsidR="00DA7729" w:rsidRDefault="004817AD">
    <w:r>
      <w:pict w14:anchorId="14FF1C65">
        <v:rect id="_x0000_i1026" style="width:0;height:1.5pt" o:hralign="center" o:hrstd="t" o:hr="t" fillcolor="#a0a0a0" stroked="f"/>
      </w:pict>
    </w:r>
  </w:p>
  <w:p w14:paraId="0000000D" w14:textId="77777777" w:rsidR="00DA7729" w:rsidRDefault="00DA7729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D5A3CB" w14:textId="77777777" w:rsidR="004817AD" w:rsidRDefault="004817AD">
      <w:pPr>
        <w:spacing w:line="240" w:lineRule="auto"/>
      </w:pPr>
      <w:r>
        <w:separator/>
      </w:r>
    </w:p>
  </w:footnote>
  <w:footnote w:type="continuationSeparator" w:id="0">
    <w:p w14:paraId="32B41B11" w14:textId="77777777" w:rsidR="004817AD" w:rsidRDefault="004817A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DA7729" w:rsidRDefault="00DA7729"/>
  <w:p w14:paraId="00000009" w14:textId="77777777" w:rsidR="00DA7729" w:rsidRDefault="004817AD">
    <w:r>
      <w:pict w14:anchorId="1D0AFF65">
        <v:rect id="_x0000_i1025" style="width:0;height:1.5pt" o:hralign="center" o:hrstd="t" o:hr="t" fillcolor="#a0a0a0" stroked="f"/>
      </w:pict>
    </w:r>
  </w:p>
  <w:p w14:paraId="0000000A" w14:textId="77777777" w:rsidR="00DA7729" w:rsidRDefault="004817AD">
    <w:r>
      <w:pict w14:anchorId="45267DC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623035"/>
    <w:multiLevelType w:val="multilevel"/>
    <w:tmpl w:val="24EE17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C02E34"/>
    <w:multiLevelType w:val="hybridMultilevel"/>
    <w:tmpl w:val="F3D835C4"/>
    <w:lvl w:ilvl="0" w:tplc="2982C61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B815B73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DM3sQQiI0sDMyUdpeDU4uLM/DyQAsNaAIenQRssAAAA"/>
  </w:docVars>
  <w:rsids>
    <w:rsidRoot w:val="00DA7729"/>
    <w:rsid w:val="00302B6E"/>
    <w:rsid w:val="004817AD"/>
    <w:rsid w:val="00682EB0"/>
    <w:rsid w:val="00727323"/>
    <w:rsid w:val="008930F9"/>
    <w:rsid w:val="00AA05E5"/>
    <w:rsid w:val="00DA7729"/>
    <w:rsid w:val="00FB1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27E0A970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AA0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AA05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81880">
          <w:marLeft w:val="76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ishan Bora</cp:lastModifiedBy>
  <cp:revision>3</cp:revision>
  <dcterms:created xsi:type="dcterms:W3CDTF">2021-12-04T13:05:00Z</dcterms:created>
  <dcterms:modified xsi:type="dcterms:W3CDTF">2022-12-29T09:59:00Z</dcterms:modified>
</cp:coreProperties>
</file>